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Windows 10</w:t>
      </w:r>
      <w:r>
        <w:br w:type="textWrapping"/>
      </w:r>
      <w:r>
        <w:t xml:space="preserve">Datum: 02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auf</w:t>
      </w:r>
      <w:r>
        <w:t xml:space="preserve"> </w:t>
      </w:r>
      <w:r>
        <w:rPr>
          <w:rStyle w:val="VerbatimChar"/>
        </w:rPr>
        <w:t xml:space="preserve">zip</w:t>
      </w:r>
      <w:r>
        <w:t xml:space="preserve">, hinter</w:t>
      </w:r>
      <w:r>
        <w:t xml:space="preserve"> </w:t>
      </w:r>
      <w:r>
        <w:rPr>
          <w:rStyle w:val="VerbatimChar"/>
        </w:rPr>
        <w:t xml:space="preserve">Windows/x64</w:t>
      </w:r>
      <w:r>
        <w:t xml:space="preserve"> </w:t>
      </w:r>
      <w:r>
        <w:t xml:space="preserve">um den</w:t>
      </w:r>
      <w:r>
        <w:t xml:space="preserve"> </w:t>
      </w:r>
      <w:r>
        <w:t xml:space="preserve">Download zu starten. Speichern Sie das Archiv auf Ihrem Rechner, z.B. unter Downloads.</w:t>
      </w:r>
    </w:p>
    <w:p>
      <w:pPr>
        <w:pStyle w:val="Compact"/>
        <w:numPr>
          <w:numId w:val="1001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openjdk-14_windows-x64_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. Entpacken Sie diesen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Dies können Sie</w:t>
      </w:r>
      <w:r>
        <w:t xml:space="preserve"> </w:t>
      </w:r>
      <w:r>
        <w:t xml:space="preserve">einfach erledigen, in dem Sie in einem zweiten Explorer Fenster das Verzeichnis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öffnen und</w:t>
      </w:r>
      <w:r>
        <w:t xml:space="preserve"> </w:t>
      </w:r>
      <w:r>
        <w:t xml:space="preserve">anschließend 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 </w:t>
      </w:r>
      <w:r>
        <w:t xml:space="preserve">mit der Maus hinüber ziehen.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2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2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jdk-14\bin</w:t>
      </w:r>
      <w:r>
        <w:t xml:space="preserve">. Klicken 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et (momentan: 1.10.7). Klicken Sie auf</w:t>
      </w:r>
      <w:r>
        <w:t xml:space="preserve"> </w:t>
      </w:r>
      <w:r>
        <w:t xml:space="preserve">den link mit der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Endung, um den Download zu starten. Speichern Sie das Archiv auf Ihrem Rechner</w:t>
      </w:r>
      <w:r>
        <w:t xml:space="preserve"> </w:t>
      </w:r>
      <w:r>
        <w:t xml:space="preserve">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pache-ant-1.10.7-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pache-ant-1.10.7</w:t>
      </w:r>
      <w:r>
        <w:t xml:space="preserve">. Entpacken Sie diesen ebenfenfalls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Gehen Sie dabei</w:t>
      </w:r>
      <w:r>
        <w:t xml:space="preserve"> </w:t>
      </w:r>
      <w:r>
        <w:t xml:space="preserve">gleich vor, wie beim Entpacken des JDKs im vorherigen Abschnitt.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5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5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pache-ant-1.10.7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</w:t>
      </w:r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Rufen Sie folgende Seite auf: https://sourceforge.net/projects/astyle/files/ . 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 unter `C:. Gehen Sie dabei gleich vor, wie in</w:t>
      </w:r>
      <w:r>
        <w:t xml:space="preserve"> </w:t>
      </w:r>
      <w:r>
        <w:t xml:space="preserve">den vorherigen Abschnitten.</w:t>
      </w:r>
    </w:p>
    <w:p>
      <w:pPr>
        <w:pStyle w:val="Heading4"/>
      </w:pPr>
      <w:bookmarkStart w:id="32" w:name="umgebungsvariablen-setzen-2"/>
      <w:r>
        <w:t xml:space="preserve">Umgebungsvariablen setzen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3" w:name="test-2"/>
      <w:r>
        <w:t xml:space="preserve">Test</w:t>
      </w:r>
      <w:bookmarkEnd w:id="33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4" w:name="checkstyle"/>
      <w:r>
        <w:t xml:space="preserve">4. checkstyle</w:t>
      </w:r>
      <w:bookmarkEnd w:id="34"/>
    </w:p>
    <w:p>
      <w:pPr>
        <w:pStyle w:val="Heading4"/>
      </w:pPr>
      <w:bookmarkStart w:id="35" w:name="herunterladen-und-entpacken-3"/>
      <w:r>
        <w:t xml:space="preserve">Herunterladen und entpacken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Rufen Sie folgende Seite auf: https://github.com/checkstyle/checkstyle/releases/ . Die aktuellste</w:t>
      </w:r>
      <w:r>
        <w:t xml:space="preserve"> </w:t>
      </w:r>
      <w:r>
        <w:t xml:space="preserve">Version steht an oberster Stelle (momentan: 8.31). Klicken Sie 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 Verschieben Sie</w:t>
      </w:r>
      <w:r>
        <w:t xml:space="preserve"> </w:t>
      </w:r>
      <w:r>
        <w:t xml:space="preserve">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 neuen Ordner.</w:t>
      </w:r>
    </w:p>
    <w:p>
      <w:pPr>
        <w:pStyle w:val="Heading4"/>
      </w:pPr>
      <w:bookmarkStart w:id="36" w:name="test-3"/>
      <w:r>
        <w:t xml:space="preserve">Test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Wechseln Sie in das</w:t>
      </w:r>
      <w:r>
        <w:t xml:space="preserve"> </w:t>
      </w:r>
      <w:r>
        <w:t xml:space="preserve">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 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7" w:name="spotbugs"/>
      <w:r>
        <w:t xml:space="preserve">5. spotbugs</w:t>
      </w:r>
      <w:bookmarkEnd w:id="37"/>
    </w:p>
    <w:p>
      <w:pPr>
        <w:pStyle w:val="Heading4"/>
      </w:pPr>
      <w:bookmarkStart w:id="38" w:name="herunterladen-und-entpacken-4"/>
      <w:r>
        <w:t xml:space="preserve">Herunterladen und entpacken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Rufen Sie folgende Seite auf: https://spotbugs.readthedocs.io/en/stable/installing.html . Die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 starten. Speichern Sie das</w:t>
      </w:r>
      <w:r>
        <w:t xml:space="preserve"> </w:t>
      </w:r>
      <w:r>
        <w:t xml:space="preserve">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39" w:name="test-4"/>
      <w:r>
        <w:t xml:space="preserve">Test</w:t>
      </w:r>
      <w:bookmarkEnd w:id="39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40" w:name="notepad"/>
      <w:r>
        <w:t xml:space="preserve">6. Notepad++</w:t>
      </w:r>
      <w:bookmarkEnd w:id="40"/>
    </w:p>
    <w:p>
      <w:pPr>
        <w:pStyle w:val="Heading4"/>
      </w:pPr>
      <w:bookmarkStart w:id="41" w:name="herunterladen-und-entpacken-5"/>
      <w:r>
        <w:t xml:space="preserve">Herunterladen und entpacken</w:t>
      </w:r>
      <w:bookmarkEnd w:id="41"/>
    </w:p>
    <w:p>
      <w:pPr>
        <w:pStyle w:val="Compact"/>
        <w:numPr>
          <w:numId w:val="1014"/>
          <w:ilvl w:val="0"/>
        </w:numPr>
      </w:pPr>
      <w:r>
        <w:t xml:space="preserve">Rufen Sie folgende Seite auf: https://notepad-plus-plus.org/downloads/ . Die aktuellste</w:t>
      </w:r>
      <w:r>
        <w:t xml:space="preserve"> </w:t>
      </w:r>
      <w:r>
        <w:t xml:space="preserve">Version steht an oberster Stelle (momentan: 7.8.5). Klicken 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 Wählen Sie im Kontextmenu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2" w:name="umgebungsvariablen-setzen-3"/>
      <w:r>
        <w:t xml:space="preserve">Umgebungsvariablen setzen</w:t>
      </w:r>
      <w:bookmarkEnd w:id="42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 dazu vor, wie in den</w:t>
      </w:r>
      <w:r>
        <w:t xml:space="preserve"> </w:t>
      </w:r>
      <w:r>
        <w:t xml:space="preserve">vorherigen Abschnitten beschrieben.</w:t>
      </w:r>
    </w:p>
    <w:p>
      <w:pPr>
        <w:pStyle w:val="Heading4"/>
      </w:pPr>
      <w:bookmarkStart w:id="43" w:name="test-5"/>
      <w:r>
        <w:t xml:space="preserve">Test</w:t>
      </w:r>
      <w:bookmarkEnd w:id="43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Geben Sie folgende Anweisung</w:t>
      </w:r>
      <w:r>
        <w:t xml:space="preserve"> </w:t>
      </w:r>
      <w:r>
        <w:t xml:space="preserve">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 sollte sich nun in einem neuen Fenster öffnen.</w:t>
      </w:r>
    </w:p>
    <w:p>
      <w:pPr>
        <w:pStyle w:val="Heading2"/>
      </w:pPr>
      <w:bookmarkStart w:id="44" w:name="X691d47bbeb62aec252397c093515896a2beb7ac"/>
      <w:r>
        <w:t xml:space="preserve">Kennenlernen der Programmierwerkzeuge - Einstiegsaufgabe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Erstellen Sie ein Arbeitsverzeichnis um Ihre Übungsaufgaben abzuspeichern. Legen Sie dieses</w:t>
      </w:r>
      <w:r>
        <w:t xml:space="preserve"> </w:t>
      </w:r>
      <w:r>
        <w:t xml:space="preserve">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 Sie 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 speichern Sie dieses in</w:t>
      </w:r>
      <w:r>
        <w:t xml:space="preserve"> </w:t>
      </w:r>
      <w:r>
        <w:t xml:space="preserve">Ihrem Arbeitsverzeichnis.</w:t>
      </w:r>
    </w:p>
    <w:p>
      <w:pPr>
        <w:pStyle w:val="Compact"/>
        <w:numPr>
          <w:numId w:val="1017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</w:t>
      </w:r>
      <w:r>
        <w:t xml:space="preserve"> </w:t>
      </w:r>
      <w:r>
        <w:t xml:space="preserve">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7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Passen Sie die Versionsnummer von Checkstyle an. Ändern Sie dafür in Zeile 13 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17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Notepad++, indem Sie den folgenden 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chseln Sie mit dem cd-Befehl in das Oberverzeichnis von einstieg/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8"/>
          <w:ilvl w:val="0"/>
        </w:numPr>
      </w:pPr>
      <w:r>
        <w:t xml:space="preserve">Prüfen Sie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</w:t>
      </w:r>
      <w:r>
        <w:t xml:space="preserve"> </w:t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8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 die Dokumentation. Im</w:t>
      </w:r>
      <w:r>
        <w:t xml:space="preserve"> </w:t>
      </w:r>
      <w:r>
        <w:t xml:space="preserve">Dateimanager im neuen Unterverzeichnis doc/ die Datei index.html anklicken und dann die Links auf der</w:t>
      </w:r>
      <w:r>
        <w:t xml:space="preserve"> </w:t>
      </w:r>
      <w:r>
        <w:t xml:space="preserve">angezeigten Seite weiterverfolgen, oder die Datei Lesezeichen.html im Arbeitsverzeichnis als Einstieg</w:t>
      </w:r>
      <w:r>
        <w:t xml:space="preserve"> </w:t>
      </w:r>
      <w:r>
        <w:t xml:space="preserve">verwenden. Untersuchen Sie, welche Texte aus den .java-Dateien wo 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5T13:11:18Z</dcterms:created>
  <dcterms:modified xsi:type="dcterms:W3CDTF">2020-04-15T13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